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ôle</w:t>
      </w:r>
      <w:r>
        <w:t xml:space="preserve"> </w:t>
      </w:r>
      <w:r>
        <w:t xml:space="preserve">continu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tudia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tudia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Etudian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2023-03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bookmarkStart w:id="20" w:name="lecture-du-jeu-de-données"/>
    <w:p>
      <w:pPr>
        <w:pStyle w:val="Heading1"/>
      </w:pPr>
      <w:r>
        <w:t xml:space="preserve">Lecture du jeu de données</w:t>
      </w:r>
    </w:p>
    <w:p>
      <w:pPr>
        <w:pStyle w:val="SourceCode"/>
      </w:pPr>
      <w:r>
        <w:rPr>
          <w:rStyle w:val="CommentTok"/>
        </w:rPr>
        <w:t xml:space="preserve"># Code pour lire le jeu de données </w:t>
      </w:r>
    </w:p>
    <w:bookmarkEnd w:id="20"/>
    <w:bookmarkStart w:id="25" w:name="section-1-statistiques-descriptives"/>
    <w:p>
      <w:pPr>
        <w:pStyle w:val="Heading1"/>
      </w:pPr>
      <w:r>
        <w:t xml:space="preserve">Section 1 : Statistiques descriptives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1"/>
    <w:bookmarkStart w:id="22" w:name="question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2"/>
    <w:bookmarkStart w:id="23" w:name="question-3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3"/>
    <w:bookmarkStart w:id="24" w:name="question-4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4"/>
    <w:bookmarkEnd w:id="25"/>
    <w:bookmarkStart w:id="30" w:name="section-2-analyse-factorielle"/>
    <w:p>
      <w:pPr>
        <w:pStyle w:val="Heading1"/>
      </w:pPr>
      <w:r>
        <w:t xml:space="preserve">Section 2 : Analyse factorielle</w:t>
      </w:r>
    </w:p>
    <w:bookmarkStart w:id="26" w:name="question-1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6"/>
    <w:bookmarkStart w:id="27" w:name="question-2-1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7"/>
    <w:bookmarkStart w:id="28" w:name="question-3-1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8"/>
    <w:bookmarkStart w:id="29" w:name="question-4-1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9"/>
    <w:bookmarkEnd w:id="30"/>
    <w:bookmarkStart w:id="35" w:name="Xa3e0923d041f70a9ae707ba4aaa85c28f93729f"/>
    <w:p>
      <w:pPr>
        <w:pStyle w:val="Heading1"/>
      </w:pPr>
      <w:r>
        <w:t xml:space="preserve">Section 3 : Classification ascendante hiérarchique</w:t>
      </w:r>
    </w:p>
    <w:bookmarkStart w:id="31" w:name="question-1-2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31"/>
    <w:bookmarkStart w:id="32" w:name="question-2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32"/>
    <w:bookmarkStart w:id="33" w:name="question-3-2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33"/>
    <w:bookmarkStart w:id="34" w:name="question-4-2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ôle continu 1</dc:title>
  <dc:creator>Etudiant 1; Etudiant 2; Etudiant 3</dc:creator>
  <cp:keywords/>
  <dcterms:created xsi:type="dcterms:W3CDTF">2023-03-17T09:13:01Z</dcterms:created>
  <dcterms:modified xsi:type="dcterms:W3CDTF">2023-03-17T09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6</vt:lpwstr>
  </property>
  <property fmtid="{D5CDD505-2E9C-101B-9397-08002B2CF9AE}" pid="3" name="output">
    <vt:lpwstr>word_document</vt:lpwstr>
  </property>
</Properties>
</file>